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เปลี่ยนวีดีโอ    พักที่ไหน                                                 เบตง                                                                                                                          พูดภาษาอังกฤษ            เ***กัน                                                        เ***                                   รูปแบบการแสดง                 to or not                                          ต้องไปทำ                                  Hello world  คอมพิวเตอร์ Windows         igg Game กราบ Windows                                                       ฮ่าๆๆ ก็ยัง                                   ขอบบนขอบล่าง                                                                                                    Windows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5-16T11:17:18Z</dcterms:created>
  <dcterms:modified xsi:type="dcterms:W3CDTF">2023-05-16T11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6 พฤษภาคม 2566 เวลา 17.00 น.</vt:lpwstr>
  </property>
  <property fmtid="{D5CDD505-2E9C-101B-9397-08002B2CF9AE}" pid="3" name="subtitle">
    <vt:lpwstr/>
  </property>
</Properties>
</file>